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EFB9C" w14:textId="560166C9" w:rsidR="00F5462E" w:rsidRPr="00C13B99" w:rsidRDefault="005259D4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13B99">
        <w:rPr>
          <w:rFonts w:ascii="Times New Roman" w:hAnsi="Times New Roman" w:cs="Times New Roman"/>
          <w:b/>
          <w:bCs/>
          <w:sz w:val="28"/>
          <w:szCs w:val="28"/>
        </w:rPr>
        <w:t>Unit, UI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,</w:t>
      </w:r>
      <w:r w:rsidRPr="00C13B99">
        <w:rPr>
          <w:rFonts w:ascii="Times New Roman" w:hAnsi="Times New Roman" w:cs="Times New Roman"/>
          <w:b/>
          <w:bCs/>
          <w:sz w:val="28"/>
          <w:szCs w:val="28"/>
        </w:rPr>
        <w:t xml:space="preserve"> and API 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T</w:t>
      </w:r>
      <w:r w:rsidRPr="00C13B99">
        <w:rPr>
          <w:rFonts w:ascii="Times New Roman" w:hAnsi="Times New Roman" w:cs="Times New Roman"/>
          <w:b/>
          <w:bCs/>
          <w:sz w:val="28"/>
          <w:szCs w:val="28"/>
        </w:rPr>
        <w:t xml:space="preserve">est 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A</w:t>
      </w:r>
      <w:r w:rsidRPr="00C13B99">
        <w:rPr>
          <w:rFonts w:ascii="Times New Roman" w:hAnsi="Times New Roman" w:cs="Times New Roman"/>
          <w:b/>
          <w:bCs/>
          <w:sz w:val="28"/>
          <w:szCs w:val="28"/>
        </w:rPr>
        <w:t xml:space="preserve">utomation 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F</w:t>
      </w:r>
      <w:r w:rsidRPr="00C13B99">
        <w:rPr>
          <w:rFonts w:ascii="Times New Roman" w:hAnsi="Times New Roman" w:cs="Times New Roman"/>
          <w:b/>
          <w:bCs/>
          <w:sz w:val="28"/>
          <w:szCs w:val="28"/>
        </w:rPr>
        <w:t xml:space="preserve">ramework 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R</w:t>
      </w:r>
      <w:r w:rsidRPr="00C13B99">
        <w:rPr>
          <w:rFonts w:ascii="Times New Roman" w:hAnsi="Times New Roman" w:cs="Times New Roman"/>
          <w:b/>
          <w:bCs/>
          <w:sz w:val="28"/>
          <w:szCs w:val="28"/>
        </w:rPr>
        <w:t>equirement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s</w:t>
      </w:r>
    </w:p>
    <w:p w14:paraId="5164106C" w14:textId="789F1D9B" w:rsidR="00ED413F" w:rsidRPr="00C13B99" w:rsidRDefault="00C13B99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You 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shall unit test </w:t>
      </w:r>
      <w:r w:rsidRPr="00C13B99">
        <w:rPr>
          <w:rFonts w:ascii="Times New Roman" w:hAnsi="Times New Roman" w:cs="Times New Roman"/>
          <w:sz w:val="24"/>
          <w:szCs w:val="24"/>
          <w:lang w:val="en-US"/>
        </w:rPr>
        <w:t>your daily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code before creating pull/merge requests.</w:t>
      </w:r>
    </w:p>
    <w:p w14:paraId="57FCA832" w14:textId="4F38DE70" w:rsidR="00ED413F" w:rsidRPr="00C13B99" w:rsidRDefault="00C13B99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>You shall get your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pull reques</w:t>
      </w:r>
      <w:r w:rsidRPr="00C13B99">
        <w:rPr>
          <w:rFonts w:ascii="Times New Roman" w:hAnsi="Times New Roman" w:cs="Times New Roman"/>
          <w:sz w:val="24"/>
          <w:szCs w:val="24"/>
          <w:lang w:val="en-US"/>
        </w:rPr>
        <w:t>ts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D2B12" w:rsidRPr="00C13B99">
        <w:rPr>
          <w:rFonts w:ascii="Times New Roman" w:hAnsi="Times New Roman" w:cs="Times New Roman"/>
          <w:sz w:val="24"/>
          <w:szCs w:val="24"/>
          <w:lang w:val="en-US"/>
        </w:rPr>
        <w:t>reviewed by at least 2 senior developers.</w:t>
      </w:r>
    </w:p>
    <w:p w14:paraId="6F110146" w14:textId="7197AC4F" w:rsidR="00FD2B12" w:rsidRPr="00C13B99" w:rsidRDefault="00C13B99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>You</w:t>
      </w:r>
      <w:r w:rsidR="00FD2B12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shall incorporate GitHub Actions to implement a CI/CD pipeline. </w:t>
      </w:r>
    </w:p>
    <w:p w14:paraId="4900DE1D" w14:textId="45B8473F" w:rsidR="00FD2B12" w:rsidRPr="00C13B99" w:rsidRDefault="00C13B99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>You</w:t>
      </w:r>
      <w:r w:rsidR="0034375D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shall adopt an API Test Automation tool to test the Business Layer of the application.</w:t>
      </w:r>
    </w:p>
    <w:p w14:paraId="51285829" w14:textId="6F057028" w:rsidR="0034375D" w:rsidRDefault="00C13B99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>You shall use headless browser mode to test the User Interface</w:t>
      </w:r>
      <w:r w:rsidR="0075245D">
        <w:rPr>
          <w:rFonts w:ascii="Times New Roman" w:hAnsi="Times New Roman" w:cs="Times New Roman"/>
          <w:sz w:val="24"/>
          <w:szCs w:val="24"/>
          <w:lang w:val="en-US"/>
        </w:rPr>
        <w:t xml:space="preserve"> of the application.</w:t>
      </w:r>
    </w:p>
    <w:p w14:paraId="3EAC981B" w14:textId="781C71DA" w:rsidR="0075245D" w:rsidRDefault="0075245D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You shall use Synthetic as well as Production data to test the application.</w:t>
      </w:r>
    </w:p>
    <w:p w14:paraId="7648C07D" w14:textId="26A55175" w:rsidR="0075245D" w:rsidRDefault="0075245D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You shall </w:t>
      </w:r>
      <w:r w:rsidR="00CC40E9">
        <w:rPr>
          <w:rFonts w:ascii="Times New Roman" w:hAnsi="Times New Roman" w:cs="Times New Roman"/>
          <w:sz w:val="24"/>
          <w:szCs w:val="24"/>
          <w:lang w:val="en-US"/>
        </w:rPr>
        <w:t>perform Discovery as well as Usability Testing.</w:t>
      </w:r>
    </w:p>
    <w:p w14:paraId="418D5783" w14:textId="2AEDC8A7" w:rsidR="00CC40E9" w:rsidRDefault="008D5705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8D5705">
        <w:rPr>
          <w:rFonts w:ascii="Times New Roman" w:hAnsi="Times New Roman" w:cs="Times New Roman"/>
          <w:sz w:val="24"/>
          <w:szCs w:val="24"/>
          <w:lang w:val="en-US"/>
        </w:rPr>
        <w:t xml:space="preserve">The test automation framework </w:t>
      </w:r>
      <w:r w:rsidR="00157ADF">
        <w:rPr>
          <w:rFonts w:ascii="Times New Roman" w:hAnsi="Times New Roman" w:cs="Times New Roman"/>
          <w:sz w:val="24"/>
          <w:szCs w:val="24"/>
          <w:lang w:val="en-US"/>
        </w:rPr>
        <w:t>shall</w:t>
      </w:r>
      <w:r w:rsidRPr="008D5705">
        <w:rPr>
          <w:rFonts w:ascii="Times New Roman" w:hAnsi="Times New Roman" w:cs="Times New Roman"/>
          <w:sz w:val="24"/>
          <w:szCs w:val="24"/>
          <w:lang w:val="en-US"/>
        </w:rPr>
        <w:t xml:space="preserve"> distinguish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between </w:t>
      </w:r>
      <w:r w:rsidRPr="008D5705">
        <w:rPr>
          <w:rFonts w:ascii="Times New Roman" w:hAnsi="Times New Roman" w:cs="Times New Roman"/>
          <w:sz w:val="24"/>
          <w:szCs w:val="24"/>
          <w:lang w:val="en-US"/>
        </w:rPr>
        <w:t>the role of test files, test cases, test results and provide respective behavior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E5F70D7" w14:textId="79690FCE" w:rsidR="008D5705" w:rsidRDefault="008D5705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8D5705">
        <w:rPr>
          <w:rFonts w:ascii="Times New Roman" w:hAnsi="Times New Roman" w:cs="Times New Roman"/>
          <w:sz w:val="24"/>
          <w:szCs w:val="24"/>
          <w:lang w:val="en-US"/>
        </w:rPr>
        <w:t xml:space="preserve">The test automation framework </w:t>
      </w:r>
      <w:r w:rsidR="00157ADF">
        <w:rPr>
          <w:rFonts w:ascii="Times New Roman" w:hAnsi="Times New Roman" w:cs="Times New Roman"/>
          <w:sz w:val="24"/>
          <w:szCs w:val="24"/>
          <w:lang w:val="en-US"/>
        </w:rPr>
        <w:t>shall</w:t>
      </w:r>
      <w:r w:rsidRPr="008D5705">
        <w:rPr>
          <w:rFonts w:ascii="Times New Roman" w:hAnsi="Times New Roman" w:cs="Times New Roman"/>
          <w:sz w:val="24"/>
          <w:szCs w:val="24"/>
          <w:lang w:val="en-US"/>
        </w:rPr>
        <w:t xml:space="preserve"> includ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ritical components such as a </w:t>
      </w:r>
      <w:r w:rsidRPr="008D5705">
        <w:rPr>
          <w:rFonts w:ascii="Times New Roman" w:hAnsi="Times New Roman" w:cs="Times New Roman"/>
          <w:sz w:val="24"/>
          <w:szCs w:val="24"/>
          <w:lang w:val="en-US"/>
        </w:rPr>
        <w:t>test runner and test driver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6951195" w14:textId="29CEDFF9" w:rsidR="00352E2B" w:rsidRDefault="00352E2B" w:rsidP="00352E2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52E2B">
        <w:rPr>
          <w:rFonts w:ascii="Times New Roman" w:hAnsi="Times New Roman" w:cs="Times New Roman"/>
          <w:sz w:val="24"/>
          <w:szCs w:val="24"/>
          <w:lang w:val="en-US"/>
        </w:rPr>
        <w:t xml:space="preserve">The test automation framework </w:t>
      </w:r>
      <w:r w:rsidR="00F058DA">
        <w:rPr>
          <w:rFonts w:ascii="Times New Roman" w:hAnsi="Times New Roman" w:cs="Times New Roman"/>
          <w:sz w:val="24"/>
          <w:szCs w:val="24"/>
          <w:lang w:val="en-US"/>
        </w:rPr>
        <w:t>shall</w:t>
      </w:r>
      <w:r w:rsidRPr="00352E2B">
        <w:rPr>
          <w:rFonts w:ascii="Times New Roman" w:hAnsi="Times New Roman" w:cs="Times New Roman"/>
          <w:sz w:val="24"/>
          <w:szCs w:val="24"/>
          <w:lang w:val="en-US"/>
        </w:rPr>
        <w:t xml:space="preserve"> provide coverage information for each test case</w:t>
      </w:r>
    </w:p>
    <w:p w14:paraId="00731B2B" w14:textId="496097B6" w:rsidR="00665E2A" w:rsidRDefault="00665E2A" w:rsidP="00665E2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coverage report shall </w:t>
      </w:r>
      <w:r w:rsidR="00616A0F">
        <w:rPr>
          <w:rFonts w:ascii="Times New Roman" w:hAnsi="Times New Roman" w:cs="Times New Roman"/>
          <w:sz w:val="24"/>
          <w:szCs w:val="24"/>
          <w:lang w:val="en-US"/>
        </w:rPr>
        <w:t>be automatically generated after each test run.</w:t>
      </w:r>
    </w:p>
    <w:p w14:paraId="19A8FBEF" w14:textId="4E6EACC3" w:rsidR="00616A0F" w:rsidRDefault="00616A0F" w:rsidP="00665E2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coverage report shall be in HTML and PDF format to be viewed by software such as Web Browsers and PDF Viewers.</w:t>
      </w:r>
    </w:p>
    <w:p w14:paraId="06E681A5" w14:textId="00B0BFAA" w:rsidR="00616A0F" w:rsidRDefault="00616A0F" w:rsidP="00665E2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coverage report shall automatically open in appropriate program after being generated.</w:t>
      </w:r>
    </w:p>
    <w:p w14:paraId="17B599D4" w14:textId="53D4FB48" w:rsidR="00616A0F" w:rsidRDefault="00616A0F" w:rsidP="00665E2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coverage report shall have three different types of statistics</w:t>
      </w:r>
    </w:p>
    <w:p w14:paraId="2ADFFC14" w14:textId="2D973314" w:rsidR="00616A0F" w:rsidRDefault="00212C16" w:rsidP="00616A0F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ercentage of Classes covered</w:t>
      </w:r>
    </w:p>
    <w:p w14:paraId="1C8F6128" w14:textId="60253419" w:rsidR="00212C16" w:rsidRDefault="00212C16" w:rsidP="00616A0F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ercentage of code lines covered</w:t>
      </w:r>
    </w:p>
    <w:p w14:paraId="0E4C7CA0" w14:textId="2189B016" w:rsidR="00212C16" w:rsidRPr="00352E2B" w:rsidRDefault="00212C16" w:rsidP="00616A0F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ercentage of code missed</w:t>
      </w:r>
    </w:p>
    <w:p w14:paraId="61861C42" w14:textId="6BF57CEB" w:rsidR="00665E2A" w:rsidRDefault="00352E2B" w:rsidP="00665E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52E2B">
        <w:rPr>
          <w:rFonts w:ascii="Times New Roman" w:hAnsi="Times New Roman" w:cs="Times New Roman"/>
          <w:sz w:val="24"/>
          <w:szCs w:val="24"/>
          <w:lang w:val="en-US"/>
        </w:rPr>
        <w:t xml:space="preserve">The test automation framework </w:t>
      </w:r>
      <w:r w:rsidR="00F058DA">
        <w:rPr>
          <w:rFonts w:ascii="Times New Roman" w:hAnsi="Times New Roman" w:cs="Times New Roman"/>
          <w:sz w:val="24"/>
          <w:szCs w:val="24"/>
          <w:lang w:val="en-US"/>
        </w:rPr>
        <w:t>shall</w:t>
      </w:r>
      <w:r w:rsidRPr="00352E2B">
        <w:rPr>
          <w:rFonts w:ascii="Times New Roman" w:hAnsi="Times New Roman" w:cs="Times New Roman"/>
          <w:sz w:val="24"/>
          <w:szCs w:val="24"/>
          <w:lang w:val="en-US"/>
        </w:rPr>
        <w:t xml:space="preserve"> allow a test to report its result automatically</w:t>
      </w:r>
      <w:r w:rsidR="00675EF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3C62753" w14:textId="6260556D" w:rsidR="00BF17F9" w:rsidRDefault="00BF17F9" w:rsidP="00665E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test framework shall be easily usable by testers of all ranks.</w:t>
      </w:r>
    </w:p>
    <w:p w14:paraId="24BA1622" w14:textId="47C797D1" w:rsidR="00BF17F9" w:rsidRDefault="00BF17F9" w:rsidP="00BF17F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framework shall not be too complicated to set up in a new environment</w:t>
      </w:r>
    </w:p>
    <w:p w14:paraId="4F1804E4" w14:textId="2F86C95E" w:rsidR="00BF17F9" w:rsidRPr="00665E2A" w:rsidRDefault="00BF17F9" w:rsidP="00BF17F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framework shall not be </w:t>
      </w:r>
    </w:p>
    <w:p w14:paraId="2400672C" w14:textId="3E82D4E2" w:rsidR="005259D4" w:rsidRDefault="005259D4">
      <w:pPr>
        <w:rPr>
          <w:rFonts w:ascii="Times New Roman" w:hAnsi="Times New Roman" w:cs="Times New Roman"/>
        </w:rPr>
      </w:pPr>
    </w:p>
    <w:p w14:paraId="3C2DC109" w14:textId="4253556E" w:rsidR="005259D4" w:rsidRDefault="005259D4">
      <w:pPr>
        <w:rPr>
          <w:rFonts w:ascii="Times New Roman" w:hAnsi="Times New Roman" w:cs="Times New Roman"/>
        </w:rPr>
      </w:pPr>
    </w:p>
    <w:p w14:paraId="12012AAA" w14:textId="3D9C09EE" w:rsidR="005259D4" w:rsidRPr="00C13B99" w:rsidRDefault="005259D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13B99">
        <w:rPr>
          <w:rFonts w:ascii="Times New Roman" w:hAnsi="Times New Roman" w:cs="Times New Roman"/>
          <w:b/>
          <w:bCs/>
          <w:sz w:val="28"/>
          <w:szCs w:val="28"/>
        </w:rPr>
        <w:t>Process Requirements</w:t>
      </w:r>
    </w:p>
    <w:p w14:paraId="328CF3D5" w14:textId="445DC741" w:rsidR="00ED413F" w:rsidRPr="00C13B99" w:rsidRDefault="001B4943" w:rsidP="00ED41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You shall use 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AGILE 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>process to work on this project.</w:t>
      </w:r>
    </w:p>
    <w:p w14:paraId="5CB1E36D" w14:textId="03DA7CA7" w:rsidR="00ED413F" w:rsidRPr="00AD1D1D" w:rsidRDefault="00ED413F" w:rsidP="00AD1D1D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>You shall use SCRUM methodology to complete this project</w:t>
      </w:r>
    </w:p>
    <w:p w14:paraId="2E668AC9" w14:textId="6FECD700" w:rsidR="00ED413F" w:rsidRPr="00AD1D1D" w:rsidRDefault="00032D65" w:rsidP="00AD1D1D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>You</w:t>
      </w:r>
      <w:r w:rsidR="00ED413F" w:rsidRPr="00AD1D1D">
        <w:rPr>
          <w:rFonts w:ascii="Times New Roman" w:hAnsi="Times New Roman" w:cs="Times New Roman"/>
          <w:lang w:val="en-US"/>
        </w:rPr>
        <w:t xml:space="preserve"> shall hold daily meetings with the stakeholders</w:t>
      </w:r>
    </w:p>
    <w:p w14:paraId="4FEA2C0B" w14:textId="7F838265" w:rsidR="00ED413F" w:rsidRPr="00AD1D1D" w:rsidRDefault="00032D65" w:rsidP="00AD1D1D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 xml:space="preserve">You </w:t>
      </w:r>
      <w:r w:rsidR="00ED413F" w:rsidRPr="00AD1D1D">
        <w:rPr>
          <w:rFonts w:ascii="Times New Roman" w:hAnsi="Times New Roman" w:cs="Times New Roman"/>
          <w:lang w:val="en-US"/>
        </w:rPr>
        <w:t>shall report the progress to the stakeholders daily</w:t>
      </w:r>
    </w:p>
    <w:p w14:paraId="2ABAE07B" w14:textId="732E5FE3" w:rsidR="00ED413F" w:rsidRPr="00AD1D1D" w:rsidRDefault="00032D65" w:rsidP="00AD1D1D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 xml:space="preserve">You shall maintain minimum documentation and focus </w:t>
      </w:r>
      <w:r w:rsidR="00C13B99" w:rsidRPr="00AD1D1D">
        <w:rPr>
          <w:rFonts w:ascii="Times New Roman" w:hAnsi="Times New Roman" w:cs="Times New Roman"/>
          <w:lang w:val="en-US"/>
        </w:rPr>
        <w:t>your</w:t>
      </w:r>
      <w:r w:rsidRPr="00AD1D1D">
        <w:rPr>
          <w:rFonts w:ascii="Times New Roman" w:hAnsi="Times New Roman" w:cs="Times New Roman"/>
          <w:lang w:val="en-US"/>
        </w:rPr>
        <w:t xml:space="preserve"> efforts on development</w:t>
      </w:r>
    </w:p>
    <w:p w14:paraId="2F449512" w14:textId="598DC6A7" w:rsidR="00032D65" w:rsidRDefault="00C13B99" w:rsidP="00032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You shall </w:t>
      </w:r>
      <w:r w:rsidR="00743130">
        <w:rPr>
          <w:rFonts w:ascii="Times New Roman" w:hAnsi="Times New Roman" w:cs="Times New Roman"/>
          <w:sz w:val="24"/>
          <w:szCs w:val="24"/>
          <w:lang w:val="en-US"/>
        </w:rPr>
        <w:t>use GitHub to host your project.</w:t>
      </w:r>
    </w:p>
    <w:p w14:paraId="2F0AE416" w14:textId="63DA5297" w:rsidR="00743130" w:rsidRPr="00AD1D1D" w:rsidRDefault="00743130" w:rsidP="00AD1D1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You shall use 5 branches to maintain </w:t>
      </w:r>
      <w:r w:rsidR="00606E56" w:rsidRPr="00AD1D1D">
        <w:rPr>
          <w:rFonts w:ascii="Times New Roman" w:hAnsi="Times New Roman" w:cs="Times New Roman"/>
          <w:sz w:val="24"/>
          <w:szCs w:val="24"/>
          <w:lang w:val="en-US"/>
        </w:rPr>
        <w:t>this project</w:t>
      </w:r>
    </w:p>
    <w:p w14:paraId="6BE93DDA" w14:textId="0169BF81" w:rsidR="00606E56" w:rsidRPr="00AD1D1D" w:rsidRDefault="00606E56" w:rsidP="00AD1D1D">
      <w:pPr>
        <w:pStyle w:val="ListParagraph"/>
        <w:numPr>
          <w:ilvl w:val="1"/>
          <w:numId w:val="3"/>
        </w:numPr>
        <w:ind w:left="1080"/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 xml:space="preserve">First branch </w:t>
      </w:r>
      <w:r w:rsidR="00C90034" w:rsidRPr="00AD1D1D">
        <w:rPr>
          <w:rFonts w:ascii="Times New Roman" w:hAnsi="Times New Roman" w:cs="Times New Roman"/>
          <w:lang w:val="en-US"/>
        </w:rPr>
        <w:t>shall</w:t>
      </w:r>
      <w:r w:rsidRPr="00AD1D1D">
        <w:rPr>
          <w:rFonts w:ascii="Times New Roman" w:hAnsi="Times New Roman" w:cs="Times New Roman"/>
          <w:lang w:val="en-US"/>
        </w:rPr>
        <w:t xml:space="preserve"> be </w:t>
      </w:r>
      <w:r w:rsidR="00C90034" w:rsidRPr="00AD1D1D">
        <w:rPr>
          <w:rFonts w:ascii="Times New Roman" w:hAnsi="Times New Roman" w:cs="Times New Roman"/>
          <w:lang w:val="en-US"/>
        </w:rPr>
        <w:t>Master</w:t>
      </w:r>
      <w:r w:rsidRPr="00AD1D1D">
        <w:rPr>
          <w:rFonts w:ascii="Times New Roman" w:hAnsi="Times New Roman" w:cs="Times New Roman"/>
          <w:lang w:val="en-US"/>
        </w:rPr>
        <w:t>, that hosts the most stable release source code</w:t>
      </w:r>
    </w:p>
    <w:p w14:paraId="6306E7A9" w14:textId="73C255FD" w:rsidR="00606E56" w:rsidRPr="00AD1D1D" w:rsidRDefault="00606E56" w:rsidP="00AD1D1D">
      <w:pPr>
        <w:pStyle w:val="ListParagraph"/>
        <w:numPr>
          <w:ilvl w:val="1"/>
          <w:numId w:val="4"/>
        </w:numPr>
        <w:ind w:left="1080"/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 xml:space="preserve">Second branch </w:t>
      </w:r>
      <w:r w:rsidR="00C90034" w:rsidRPr="00AD1D1D">
        <w:rPr>
          <w:rFonts w:ascii="Times New Roman" w:hAnsi="Times New Roman" w:cs="Times New Roman"/>
          <w:lang w:val="en-US"/>
        </w:rPr>
        <w:t xml:space="preserve">shall </w:t>
      </w:r>
      <w:r w:rsidRPr="00AD1D1D">
        <w:rPr>
          <w:rFonts w:ascii="Times New Roman" w:hAnsi="Times New Roman" w:cs="Times New Roman"/>
          <w:lang w:val="en-US"/>
        </w:rPr>
        <w:t xml:space="preserve">be </w:t>
      </w:r>
      <w:r w:rsidR="00C90034" w:rsidRPr="00AD1D1D">
        <w:rPr>
          <w:rFonts w:ascii="Times New Roman" w:hAnsi="Times New Roman" w:cs="Times New Roman"/>
          <w:lang w:val="en-US"/>
        </w:rPr>
        <w:t>Beta</w:t>
      </w:r>
      <w:r w:rsidRPr="00AD1D1D">
        <w:rPr>
          <w:rFonts w:ascii="Times New Roman" w:hAnsi="Times New Roman" w:cs="Times New Roman"/>
          <w:lang w:val="en-US"/>
        </w:rPr>
        <w:t xml:space="preserve">, that </w:t>
      </w:r>
      <w:r w:rsidR="00C90034" w:rsidRPr="00AD1D1D">
        <w:rPr>
          <w:rFonts w:ascii="Times New Roman" w:hAnsi="Times New Roman" w:cs="Times New Roman"/>
          <w:lang w:val="en-US"/>
        </w:rPr>
        <w:t xml:space="preserve">shall be made available to the testers and insiders who shall use this </w:t>
      </w:r>
      <w:r w:rsidRPr="00AD1D1D">
        <w:rPr>
          <w:rFonts w:ascii="Times New Roman" w:hAnsi="Times New Roman" w:cs="Times New Roman"/>
          <w:lang w:val="en-US"/>
        </w:rPr>
        <w:t>for testing</w:t>
      </w:r>
    </w:p>
    <w:p w14:paraId="3F7692F4" w14:textId="00E13266" w:rsidR="00606E56" w:rsidRPr="00AD1D1D" w:rsidRDefault="00606E56" w:rsidP="00AD1D1D">
      <w:pPr>
        <w:pStyle w:val="ListParagraph"/>
        <w:numPr>
          <w:ilvl w:val="1"/>
          <w:numId w:val="4"/>
        </w:numPr>
        <w:ind w:left="1080"/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 xml:space="preserve">Third Branch </w:t>
      </w:r>
      <w:r w:rsidR="00C90034" w:rsidRPr="00AD1D1D">
        <w:rPr>
          <w:rFonts w:ascii="Times New Roman" w:hAnsi="Times New Roman" w:cs="Times New Roman"/>
          <w:lang w:val="en-US"/>
        </w:rPr>
        <w:t xml:space="preserve">shall </w:t>
      </w:r>
      <w:r w:rsidRPr="00AD1D1D">
        <w:rPr>
          <w:rFonts w:ascii="Times New Roman" w:hAnsi="Times New Roman" w:cs="Times New Roman"/>
          <w:lang w:val="en-US"/>
        </w:rPr>
        <w:t>be called Hotfix, which will be used to quickly patch critical issues</w:t>
      </w:r>
    </w:p>
    <w:p w14:paraId="3821AFF8" w14:textId="499F5734" w:rsidR="00606E56" w:rsidRPr="00AD1D1D" w:rsidRDefault="00C800D1" w:rsidP="00AD1D1D">
      <w:pPr>
        <w:pStyle w:val="ListParagraph"/>
        <w:numPr>
          <w:ilvl w:val="1"/>
          <w:numId w:val="4"/>
        </w:numPr>
        <w:ind w:left="1080"/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 xml:space="preserve">Fourth branch </w:t>
      </w:r>
      <w:r w:rsidR="00C90034" w:rsidRPr="00AD1D1D">
        <w:rPr>
          <w:rFonts w:ascii="Times New Roman" w:hAnsi="Times New Roman" w:cs="Times New Roman"/>
          <w:lang w:val="en-US"/>
        </w:rPr>
        <w:t>shall be called Features, which shall contain the code with newly introduced features</w:t>
      </w:r>
    </w:p>
    <w:p w14:paraId="4B238588" w14:textId="7BC08BBB" w:rsidR="00C90034" w:rsidRPr="00AD1D1D" w:rsidRDefault="00C90034" w:rsidP="00AD1D1D">
      <w:pPr>
        <w:pStyle w:val="ListParagraph"/>
        <w:numPr>
          <w:ilvl w:val="1"/>
          <w:numId w:val="4"/>
        </w:numPr>
        <w:ind w:left="1080"/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 xml:space="preserve">Fifth branch shall be Releases, which shall be used to issue releases to the users. </w:t>
      </w:r>
    </w:p>
    <w:p w14:paraId="7BBEDAAE" w14:textId="365E3B9C" w:rsidR="004373CB" w:rsidRDefault="004373CB" w:rsidP="004373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You shall use GitHub Issues to assign tasks as well as manage schedule of the project.</w:t>
      </w:r>
    </w:p>
    <w:p w14:paraId="4D0BB266" w14:textId="094BC21A" w:rsidR="004373CB" w:rsidRPr="00AD1D1D" w:rsidRDefault="00AD1D1D" w:rsidP="00AD1D1D">
      <w:pPr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4.1 </w:t>
      </w:r>
      <w:r w:rsidR="004373CB" w:rsidRPr="00AD1D1D">
        <w:rPr>
          <w:rFonts w:ascii="Times New Roman" w:hAnsi="Times New Roman" w:cs="Times New Roman"/>
          <w:sz w:val="24"/>
          <w:szCs w:val="24"/>
          <w:lang w:val="en-US"/>
        </w:rPr>
        <w:t>You shall use 6 types of Issue labels to differentiate them</w:t>
      </w:r>
    </w:p>
    <w:p w14:paraId="61574BFD" w14:textId="1D7CF4BA" w:rsidR="004373CB" w:rsidRPr="00AD1D1D" w:rsidRDefault="00AD1D1D" w:rsidP="00E76375">
      <w:pPr>
        <w:spacing w:line="240" w:lineRule="auto"/>
        <w:ind w:left="900" w:firstLine="270"/>
        <w:rPr>
          <w:rFonts w:ascii="Times New Roman" w:hAnsi="Times New Roman" w:cs="Times New Roman"/>
          <w:sz w:val="24"/>
          <w:szCs w:val="24"/>
          <w:lang w:val="en-US"/>
        </w:rPr>
      </w:pPr>
      <w:r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4.1.1 </w:t>
      </w:r>
      <w:r w:rsidR="004373CB" w:rsidRPr="00AD1D1D">
        <w:rPr>
          <w:rFonts w:ascii="Times New Roman" w:hAnsi="Times New Roman" w:cs="Times New Roman"/>
          <w:sz w:val="24"/>
          <w:szCs w:val="24"/>
          <w:lang w:val="en-US"/>
        </w:rPr>
        <w:t>Urgent, for critical issues</w:t>
      </w:r>
    </w:p>
    <w:p w14:paraId="6DDF473F" w14:textId="34217627" w:rsidR="004373CB" w:rsidRPr="00AD1D1D" w:rsidRDefault="00AD1D1D" w:rsidP="00E76375">
      <w:pPr>
        <w:spacing w:line="240" w:lineRule="auto"/>
        <w:ind w:left="900" w:firstLine="270"/>
        <w:rPr>
          <w:rFonts w:ascii="Times New Roman" w:hAnsi="Times New Roman" w:cs="Times New Roman"/>
          <w:sz w:val="24"/>
          <w:szCs w:val="24"/>
          <w:lang w:val="en-US"/>
        </w:rPr>
      </w:pPr>
      <w:r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4.1.2 </w:t>
      </w:r>
      <w:r w:rsidR="004373CB" w:rsidRPr="00AD1D1D">
        <w:rPr>
          <w:rFonts w:ascii="Times New Roman" w:hAnsi="Times New Roman" w:cs="Times New Roman"/>
          <w:sz w:val="24"/>
          <w:szCs w:val="24"/>
          <w:lang w:val="en-US"/>
        </w:rPr>
        <w:t>Documentation, to document progress</w:t>
      </w:r>
    </w:p>
    <w:p w14:paraId="450D53D7" w14:textId="562CA71E" w:rsidR="004373CB" w:rsidRPr="00AD1D1D" w:rsidRDefault="00AD1D1D" w:rsidP="00E76375">
      <w:pPr>
        <w:spacing w:line="240" w:lineRule="auto"/>
        <w:ind w:left="900" w:firstLine="270"/>
        <w:rPr>
          <w:rFonts w:ascii="Times New Roman" w:hAnsi="Times New Roman" w:cs="Times New Roman"/>
          <w:sz w:val="24"/>
          <w:szCs w:val="24"/>
          <w:lang w:val="en-US"/>
        </w:rPr>
      </w:pPr>
      <w:r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4.1.3 </w:t>
      </w:r>
      <w:r w:rsidR="004373CB" w:rsidRPr="00AD1D1D">
        <w:rPr>
          <w:rFonts w:ascii="Times New Roman" w:hAnsi="Times New Roman" w:cs="Times New Roman"/>
          <w:sz w:val="24"/>
          <w:szCs w:val="24"/>
          <w:lang w:val="en-US"/>
        </w:rPr>
        <w:t>Duplicate, to prevent redundancy</w:t>
      </w:r>
    </w:p>
    <w:p w14:paraId="1AFE9400" w14:textId="47A12F65" w:rsidR="004373CB" w:rsidRPr="00AD1D1D" w:rsidRDefault="00AD1D1D" w:rsidP="00E76375">
      <w:pPr>
        <w:spacing w:line="240" w:lineRule="auto"/>
        <w:ind w:left="1710" w:hanging="540"/>
        <w:rPr>
          <w:rFonts w:ascii="Times New Roman" w:hAnsi="Times New Roman" w:cs="Times New Roman"/>
          <w:sz w:val="24"/>
          <w:szCs w:val="24"/>
          <w:lang w:val="en-US"/>
        </w:rPr>
      </w:pPr>
      <w:r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4.1.4 </w:t>
      </w:r>
      <w:r w:rsidR="004373CB"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Enhancement, </w:t>
      </w:r>
      <w:r w:rsidR="00821C9D" w:rsidRPr="00AD1D1D">
        <w:rPr>
          <w:rFonts w:ascii="Times New Roman" w:hAnsi="Times New Roman" w:cs="Times New Roman"/>
          <w:sz w:val="24"/>
          <w:szCs w:val="24"/>
          <w:lang w:val="en-US"/>
        </w:rPr>
        <w:t>to mark a feature that, while not necessary, would be a good addition to the project</w:t>
      </w:r>
    </w:p>
    <w:p w14:paraId="4093B77E" w14:textId="34FF184C" w:rsidR="00821C9D" w:rsidRPr="00AD1D1D" w:rsidRDefault="00AD1D1D" w:rsidP="00E76375">
      <w:pPr>
        <w:spacing w:line="240" w:lineRule="auto"/>
        <w:ind w:left="900" w:firstLine="270"/>
        <w:rPr>
          <w:rFonts w:ascii="Times New Roman" w:hAnsi="Times New Roman" w:cs="Times New Roman"/>
          <w:sz w:val="24"/>
          <w:szCs w:val="24"/>
          <w:lang w:val="en-US"/>
        </w:rPr>
      </w:pPr>
      <w:r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4.1.5 </w:t>
      </w:r>
      <w:r w:rsidR="00821C9D"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Question, to request for further information regarding the issue </w:t>
      </w:r>
    </w:p>
    <w:p w14:paraId="57EEF4C6" w14:textId="24B4D020" w:rsidR="00821C9D" w:rsidRPr="00AD1D1D" w:rsidRDefault="00AD1D1D" w:rsidP="00E76375">
      <w:pPr>
        <w:spacing w:line="240" w:lineRule="auto"/>
        <w:ind w:left="900" w:firstLine="270"/>
        <w:rPr>
          <w:rFonts w:ascii="Times New Roman" w:hAnsi="Times New Roman" w:cs="Times New Roman"/>
          <w:sz w:val="24"/>
          <w:szCs w:val="24"/>
          <w:lang w:val="en-US"/>
        </w:rPr>
      </w:pPr>
      <w:r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4.1.6 </w:t>
      </w:r>
      <w:r w:rsidR="00821C9D" w:rsidRPr="00AD1D1D">
        <w:rPr>
          <w:rFonts w:ascii="Times New Roman" w:hAnsi="Times New Roman" w:cs="Times New Roman"/>
          <w:sz w:val="24"/>
          <w:szCs w:val="24"/>
          <w:lang w:val="en-US"/>
        </w:rPr>
        <w:t>Wontfix, to mark an issue that won’t be worked upon for the time being</w:t>
      </w:r>
    </w:p>
    <w:sectPr w:rsidR="00821C9D" w:rsidRPr="00AD1D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309AF"/>
    <w:multiLevelType w:val="hybridMultilevel"/>
    <w:tmpl w:val="C5B08BF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B3CE0"/>
    <w:multiLevelType w:val="multilevel"/>
    <w:tmpl w:val="D8C81A6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E895F75"/>
    <w:multiLevelType w:val="hybridMultilevel"/>
    <w:tmpl w:val="8E4432B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900733"/>
    <w:multiLevelType w:val="multilevel"/>
    <w:tmpl w:val="D8C81A6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44E4AD3"/>
    <w:multiLevelType w:val="multilevel"/>
    <w:tmpl w:val="D8C81A6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6F55673D"/>
    <w:multiLevelType w:val="multilevel"/>
    <w:tmpl w:val="B292329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7B2A49AB"/>
    <w:multiLevelType w:val="multilevel"/>
    <w:tmpl w:val="35042E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587810013">
    <w:abstractNumId w:val="0"/>
  </w:num>
  <w:num w:numId="2" w16cid:durableId="2036425464">
    <w:abstractNumId w:val="2"/>
  </w:num>
  <w:num w:numId="3" w16cid:durableId="137651384">
    <w:abstractNumId w:val="6"/>
  </w:num>
  <w:num w:numId="4" w16cid:durableId="331570913">
    <w:abstractNumId w:val="4"/>
  </w:num>
  <w:num w:numId="5" w16cid:durableId="66731408">
    <w:abstractNumId w:val="5"/>
  </w:num>
  <w:num w:numId="6" w16cid:durableId="602691003">
    <w:abstractNumId w:val="1"/>
  </w:num>
  <w:num w:numId="7" w16cid:durableId="16168680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NDWwMDQ3tjQzszBU0lEKTi0uzszPAykwqgUAqhEUkiwAAAA="/>
  </w:docVars>
  <w:rsids>
    <w:rsidRoot w:val="005259D4"/>
    <w:rsid w:val="00032D65"/>
    <w:rsid w:val="00157ADF"/>
    <w:rsid w:val="001B4943"/>
    <w:rsid w:val="00212C16"/>
    <w:rsid w:val="0021756E"/>
    <w:rsid w:val="002E74BA"/>
    <w:rsid w:val="0034375D"/>
    <w:rsid w:val="00352E2B"/>
    <w:rsid w:val="003868E1"/>
    <w:rsid w:val="003F5D79"/>
    <w:rsid w:val="004373CB"/>
    <w:rsid w:val="005259D4"/>
    <w:rsid w:val="00606E56"/>
    <w:rsid w:val="00616A0F"/>
    <w:rsid w:val="00665E2A"/>
    <w:rsid w:val="00675EFC"/>
    <w:rsid w:val="006E6D94"/>
    <w:rsid w:val="00743130"/>
    <w:rsid w:val="0075245D"/>
    <w:rsid w:val="008036B2"/>
    <w:rsid w:val="00821C9D"/>
    <w:rsid w:val="008D5705"/>
    <w:rsid w:val="00AD1D1D"/>
    <w:rsid w:val="00AD4525"/>
    <w:rsid w:val="00BA6800"/>
    <w:rsid w:val="00BF17F9"/>
    <w:rsid w:val="00C13B99"/>
    <w:rsid w:val="00C800D1"/>
    <w:rsid w:val="00C90034"/>
    <w:rsid w:val="00CC40E9"/>
    <w:rsid w:val="00E76375"/>
    <w:rsid w:val="00ED413F"/>
    <w:rsid w:val="00F058DA"/>
    <w:rsid w:val="00F5462E"/>
    <w:rsid w:val="00F90146"/>
    <w:rsid w:val="00FD2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D9E78"/>
  <w15:chartTrackingRefBased/>
  <w15:docId w15:val="{457C0D38-CB64-420E-A8A0-F89B07748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49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2</TotalTime>
  <Pages>2</Pages>
  <Words>447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201361Muhammad Hassan Raza</dc:creator>
  <cp:keywords/>
  <dc:description/>
  <cp:lastModifiedBy>L201361</cp:lastModifiedBy>
  <cp:revision>15</cp:revision>
  <dcterms:created xsi:type="dcterms:W3CDTF">2022-12-04T18:44:00Z</dcterms:created>
  <dcterms:modified xsi:type="dcterms:W3CDTF">2022-12-09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3df5d22efe0f7d7e5c562b1faa47d340afa4b12ce64638ede63490f67bb772</vt:lpwstr>
  </property>
</Properties>
</file>